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8C264" w14:textId="77777777"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26167662" wp14:editId="6A5AB78B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D30D5D6" w14:textId="77777777" w:rsidR="00B44828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oll Call:</w:t>
                            </w:r>
                          </w:p>
                          <w:p w14:paraId="55886C80" w14:textId="5BFC110D" w:rsidR="004F6DF3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Voting Members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: President,</w:t>
                            </w:r>
                            <w:r w:rsidR="004210C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Miles G. Vega, Past President,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Jeff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eele</w:t>
                            </w:r>
                            <w:proofErr w:type="spellEnd"/>
                            <w:r w:rsidR="00395AE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VP Kathryn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enander</w:t>
                            </w:r>
                            <w:proofErr w:type="spellEnd"/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Secretary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atthew Flummer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E446E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Bob Simpkins, President-Elect, </w:t>
                            </w:r>
                            <w:r w:rsidR="00EE2F3F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tephanie Cortez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iguel Ruelas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ickelle</w:t>
                            </w:r>
                            <w:proofErr w:type="spellEnd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yrdahl</w:t>
                            </w:r>
                            <w:proofErr w:type="spellEnd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everly Ward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David Kavern, </w:t>
                            </w:r>
                            <w:r w:rsidR="004210C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Patty</w:t>
                            </w:r>
                            <w:r w:rsidR="00BB4DB7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Serrato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D927A1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Sarah Rector</w:t>
                            </w:r>
                            <w:r w:rsidR="00E335F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335F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djunct Rep Robert Haynes</w:t>
                            </w:r>
                          </w:p>
                          <w:p w14:paraId="6DB74AC8" w14:textId="77777777" w:rsidR="004F6DF3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2BBCC428" w14:textId="77777777" w:rsidR="009A66C8" w:rsidRPr="00E446E9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Non-Vo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ting Members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:  Joel Wien</w:t>
                            </w:r>
                            <w:r w:rsidR="00DB0E5F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s (Foundation Rep), </w:t>
                            </w:r>
                            <w:r w:rsidR="00D927A1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ichard Goode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(Curriculum), </w:t>
                            </w:r>
                            <w:r w:rsidR="00E05AF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becca Baird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(CCA), 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elissa Long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(SLO Coordinator), </w:t>
                            </w:r>
                          </w:p>
                          <w:p w14:paraId="03BE02C9" w14:textId="77777777" w:rsidR="009A66C8" w:rsidRPr="00E446E9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Karen Bishop (DE Committee Chair) </w:t>
                            </w:r>
                          </w:p>
                          <w:p w14:paraId="2B7D7ABD" w14:textId="77777777" w:rsidR="005970D5" w:rsidRPr="00E446E9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07DA7476" w14:textId="12C343E2" w:rsidR="009A66C8" w:rsidRPr="00E446E9" w:rsidRDefault="009A66C8" w:rsidP="006C229A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14:paraId="680FE2E1" w14:textId="0783C956" w:rsidR="006C229A" w:rsidRPr="00E446E9" w:rsidRDefault="006C229A" w:rsidP="006C229A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Minutes</w:t>
                            </w:r>
                          </w:p>
                          <w:p w14:paraId="62B29780" w14:textId="77777777" w:rsidR="009A66C8" w:rsidRPr="00E446E9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D07CBC9" w14:textId="05912A18" w:rsidR="00E02200" w:rsidRDefault="006C229A" w:rsidP="006C229A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*********************</w:t>
                            </w:r>
                          </w:p>
                          <w:p w14:paraId="2D088C66" w14:textId="77777777" w:rsidR="00E446E9" w:rsidRPr="00E446E9" w:rsidRDefault="00E446E9" w:rsidP="006C229A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6FC84F75" w14:textId="0D93EA9D" w:rsidR="00EF1638" w:rsidRDefault="00EF1638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OER</w:t>
                            </w:r>
                            <w:r w:rsidR="0015076F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I</w:t>
                            </w:r>
                          </w:p>
                          <w:p w14:paraId="7E9C4E44" w14:textId="6D982E91" w:rsidR="00E7330D" w:rsidRDefault="00E7330D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Professional Development</w:t>
                            </w:r>
                          </w:p>
                          <w:p w14:paraId="0E9F43A7" w14:textId="048577C3" w:rsidR="00BC612C" w:rsidRDefault="00BC612C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Commencement</w:t>
                            </w:r>
                            <w:r w:rsidR="000E6A1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/Awards Ceremony</w:t>
                            </w:r>
                          </w:p>
                          <w:p w14:paraId="0F5017E2" w14:textId="2AA3812D" w:rsidR="00453A69" w:rsidRDefault="00453A69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quivalency Committee</w:t>
                            </w:r>
                          </w:p>
                          <w:p w14:paraId="1CE8957F" w14:textId="394D6AB5" w:rsidR="00BC612C" w:rsidRDefault="004F41F1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Program Discontinuance</w:t>
                            </w:r>
                            <w:r w:rsidR="005A3BA4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Policy</w:t>
                            </w:r>
                          </w:p>
                          <w:p w14:paraId="39AA353D" w14:textId="582CA50A" w:rsidR="00794A25" w:rsidRDefault="00CA4B39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enators/Senate Executive Committee</w:t>
                            </w:r>
                          </w:p>
                          <w:p w14:paraId="626F27DE" w14:textId="78B6EB28" w:rsidR="00D1517D" w:rsidRDefault="00D1517D" w:rsidP="00D1517D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port: Social Justice</w:t>
                            </w:r>
                          </w:p>
                          <w:p w14:paraId="48283245" w14:textId="215C350C" w:rsidR="00D1517D" w:rsidRDefault="00D1517D" w:rsidP="00D1517D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Report: Guided Pathways </w:t>
                            </w:r>
                          </w:p>
                          <w:p w14:paraId="696BDC8E" w14:textId="116E93EF" w:rsidR="00A1772A" w:rsidRDefault="00A1772A" w:rsidP="00D1517D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xecutive Committee Transition</w:t>
                            </w:r>
                          </w:p>
                          <w:p w14:paraId="4AC0D318" w14:textId="77777777" w:rsidR="00D1517D" w:rsidRDefault="00D1517D" w:rsidP="00C537F4">
                            <w:pPr>
                              <w:pStyle w:val="NoSpacing"/>
                              <w:ind w:left="108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398A8B83" w14:textId="5D48C10F" w:rsidR="00824845" w:rsidRPr="00E446E9" w:rsidRDefault="00824845" w:rsidP="00DE4E31">
                            <w:pPr>
                              <w:pStyle w:val="NoSpacing"/>
                              <w:ind w:left="108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595A5E2C" w14:textId="48E3C123" w:rsidR="0035266D" w:rsidRPr="00E446E9" w:rsidRDefault="00986244" w:rsidP="00215200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7ADB9E6A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56593FF1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ports:</w:t>
                            </w:r>
                          </w:p>
                          <w:p w14:paraId="38F6EF12" w14:textId="77777777" w:rsidR="0035266D" w:rsidRPr="00E446E9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14:paraId="743E5C4E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17680337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Future Agenda Items:</w:t>
                            </w:r>
                          </w:p>
                          <w:p w14:paraId="0C501798" w14:textId="77777777" w:rsidR="0084380A" w:rsidRDefault="004210C9" w:rsidP="00EC1180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  <w:r w:rsidR="001C4279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</w:t>
                            </w:r>
                          </w:p>
                          <w:p w14:paraId="77A5E80D" w14:textId="7BC8FF87"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16766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7D30D5D6" w14:textId="77777777" w:rsidR="00B44828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oll Call:</w:t>
                      </w:r>
                    </w:p>
                    <w:p w14:paraId="55886C80" w14:textId="5BFC110D" w:rsidR="004F6DF3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Voting Members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: President,</w:t>
                      </w:r>
                      <w:r w:rsidR="004210C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Miles G. Vega, Past President,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Jeff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Keele</w:t>
                      </w:r>
                      <w:proofErr w:type="spellEnd"/>
                      <w:r w:rsidR="00395AE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VP Kathryn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enander</w:t>
                      </w:r>
                      <w:proofErr w:type="spellEnd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Secretary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Matthew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Flummer</w:t>
                      </w:r>
                      <w:proofErr w:type="spellEnd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E446E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Bob Simpkins, President-Elect, </w:t>
                      </w:r>
                      <w:r w:rsidR="00EE2F3F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tephanie Cortez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Miguel Ruelas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ickelle</w:t>
                      </w:r>
                      <w:proofErr w:type="spellEnd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yrdahl</w:t>
                      </w:r>
                      <w:proofErr w:type="spellEnd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everly Ward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David Kavern, </w:t>
                      </w:r>
                      <w:r w:rsidR="004210C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Patty</w:t>
                      </w:r>
                      <w:r w:rsidR="00BB4DB7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Serrato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D927A1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Sarah Rector</w:t>
                      </w:r>
                      <w:r w:rsidR="00E335F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E335F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djunct Rep Robert Haynes</w:t>
                      </w:r>
                    </w:p>
                    <w:p w14:paraId="6DB74AC8" w14:textId="77777777" w:rsidR="004F6DF3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2BBCC428" w14:textId="77777777" w:rsidR="009A66C8" w:rsidRPr="00E446E9" w:rsidRDefault="003663D1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Non-Vo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ting Members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:  Joel Wien</w:t>
                      </w:r>
                      <w:r w:rsidR="00DB0E5F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s (Foundation Rep), </w:t>
                      </w:r>
                      <w:r w:rsidR="00D927A1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ichard Goode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(Curriculum), </w:t>
                      </w:r>
                      <w:r w:rsidR="00E05AF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becca Baird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(CCA), 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Melissa Long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(SLO Coordinator), </w:t>
                      </w:r>
                    </w:p>
                    <w:p w14:paraId="03BE02C9" w14:textId="77777777" w:rsidR="009A66C8" w:rsidRPr="00E446E9" w:rsidRDefault="003663D1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Karen Bishop (DE Committee Chair) </w:t>
                      </w:r>
                    </w:p>
                    <w:p w14:paraId="2B7D7ABD" w14:textId="77777777" w:rsidR="005970D5" w:rsidRPr="00E446E9" w:rsidRDefault="005970D5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07DA7476" w14:textId="12C343E2" w:rsidR="009A66C8" w:rsidRPr="00E446E9" w:rsidRDefault="009A66C8" w:rsidP="006C229A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14:paraId="680FE2E1" w14:textId="0783C956" w:rsidR="006C229A" w:rsidRPr="00E446E9" w:rsidRDefault="006C229A" w:rsidP="006C229A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Minutes</w:t>
                      </w:r>
                    </w:p>
                    <w:p w14:paraId="62B29780" w14:textId="77777777" w:rsidR="009A66C8" w:rsidRPr="00E446E9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D07CBC9" w14:textId="05912A18" w:rsidR="00E02200" w:rsidRDefault="006C229A" w:rsidP="006C229A">
                      <w:pPr>
                        <w:pStyle w:val="NoSpacing"/>
                        <w:jc w:val="cente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*********************</w:t>
                      </w:r>
                    </w:p>
                    <w:p w14:paraId="2D088C66" w14:textId="77777777" w:rsidR="00E446E9" w:rsidRPr="00E446E9" w:rsidRDefault="00E446E9" w:rsidP="006C229A">
                      <w:pPr>
                        <w:pStyle w:val="NoSpacing"/>
                        <w:jc w:val="cente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6FC84F75" w14:textId="0D93EA9D" w:rsidR="00EF1638" w:rsidRDefault="00EF1638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OER</w:t>
                      </w:r>
                      <w:r w:rsidR="0015076F">
                        <w:rPr>
                          <w:rFonts w:asciiTheme="minorHAnsi" w:hAnsiTheme="minorHAnsi"/>
                          <w:sz w:val="24"/>
                          <w:szCs w:val="24"/>
                        </w:rPr>
                        <w:t>I</w:t>
                      </w:r>
                    </w:p>
                    <w:p w14:paraId="7E9C4E44" w14:textId="6D982E91" w:rsidR="00E7330D" w:rsidRDefault="00E7330D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Professional Development</w:t>
                      </w:r>
                    </w:p>
                    <w:p w14:paraId="0E9F43A7" w14:textId="048577C3" w:rsidR="00BC612C" w:rsidRDefault="00BC612C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Commencement</w:t>
                      </w:r>
                      <w:r w:rsidR="000E6A1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/Awards Ceremony</w:t>
                      </w:r>
                    </w:p>
                    <w:p w14:paraId="0F5017E2" w14:textId="2AA3812D" w:rsidR="00453A69" w:rsidRDefault="00453A69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quivalency Committee</w:t>
                      </w:r>
                      <w:bookmarkStart w:id="1" w:name="_GoBack"/>
                      <w:bookmarkEnd w:id="1"/>
                    </w:p>
                    <w:p w14:paraId="1CE8957F" w14:textId="394D6AB5" w:rsidR="00BC612C" w:rsidRDefault="004F41F1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Program Discontinuance</w:t>
                      </w:r>
                      <w:r w:rsidR="005A3BA4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Policy</w:t>
                      </w:r>
                    </w:p>
                    <w:p w14:paraId="39AA353D" w14:textId="582CA50A" w:rsidR="00794A25" w:rsidRDefault="00CA4B39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Senators/Senate Executive Committee</w:t>
                      </w:r>
                    </w:p>
                    <w:p w14:paraId="626F27DE" w14:textId="78B6EB28" w:rsidR="00D1517D" w:rsidRDefault="00D1517D" w:rsidP="00D1517D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port: Social Justice</w:t>
                      </w:r>
                    </w:p>
                    <w:p w14:paraId="48283245" w14:textId="215C350C" w:rsidR="00D1517D" w:rsidRDefault="00D1517D" w:rsidP="00D1517D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Report: Guided Pathways </w:t>
                      </w:r>
                    </w:p>
                    <w:p w14:paraId="696BDC8E" w14:textId="116E93EF" w:rsidR="00A1772A" w:rsidRDefault="00A1772A" w:rsidP="00D1517D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xecutive Committee Transition</w:t>
                      </w:r>
                    </w:p>
                    <w:p w14:paraId="4AC0D318" w14:textId="77777777" w:rsidR="00D1517D" w:rsidRDefault="00D1517D" w:rsidP="00C537F4">
                      <w:pPr>
                        <w:pStyle w:val="NoSpacing"/>
                        <w:ind w:left="108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398A8B83" w14:textId="5D48C10F" w:rsidR="00824845" w:rsidRPr="00E446E9" w:rsidRDefault="00824845" w:rsidP="00DE4E31">
                      <w:pPr>
                        <w:pStyle w:val="NoSpacing"/>
                        <w:ind w:left="108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595A5E2C" w14:textId="48E3C123" w:rsidR="0035266D" w:rsidRPr="00E446E9" w:rsidRDefault="00986244" w:rsidP="00215200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ab/>
                      </w:r>
                    </w:p>
                    <w:p w14:paraId="7ADB9E6A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56593FF1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ports:</w:t>
                      </w:r>
                    </w:p>
                    <w:p w14:paraId="38F6EF12" w14:textId="77777777" w:rsidR="0035266D" w:rsidRPr="00E446E9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enate President; Divisions: Curriculum; SLO; Basic Skills; Distance Education; CCA; Foundation</w:t>
                      </w:r>
                    </w:p>
                    <w:p w14:paraId="743E5C4E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17680337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Future Agenda Items:</w:t>
                      </w:r>
                    </w:p>
                    <w:p w14:paraId="0C501798" w14:textId="77777777" w:rsidR="0084380A" w:rsidRDefault="004210C9" w:rsidP="00EC1180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  <w:r w:rsidR="001C4279">
                        <w:rPr>
                          <w:rFonts w:asciiTheme="minorHAnsi" w:hAnsiTheme="minorHAnsi"/>
                          <w:sz w:val="22"/>
                        </w:rPr>
                        <w:t xml:space="preserve"> </w:t>
                      </w:r>
                    </w:p>
                    <w:p w14:paraId="77A5E80D" w14:textId="7BC8FF87"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0DE811BF" wp14:editId="1AFD95BE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66D32" wp14:editId="2D77E278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F16EC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14:paraId="5D1F19A0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14:paraId="0D26EA5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14:paraId="28F7DB14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14:paraId="479C43D7" w14:textId="77777777"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14:paraId="50E36413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14:paraId="3E8305FE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14:paraId="4389B9FD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</w:p>
                          <w:p w14:paraId="15B0FB2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14:paraId="419FAB49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</w:p>
                          <w:p w14:paraId="257AD821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14:paraId="74C21DD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14:paraId="55FF8F4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</w:p>
                          <w:p w14:paraId="48279BD6" w14:textId="77777777"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14:paraId="329237CF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 preparation and success;</w:t>
                            </w:r>
                          </w:p>
                          <w:p w14:paraId="2E73DC9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14:paraId="2DE23EE9" w14:textId="77777777"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tructures, as related to faculty </w:t>
                            </w:r>
                          </w:p>
                          <w:p w14:paraId="5B943102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;</w:t>
                            </w:r>
                          </w:p>
                          <w:p w14:paraId="5F28F4B0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14:paraId="413FF168" w14:textId="77777777"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accreditation processes, </w:t>
                            </w:r>
                          </w:p>
                          <w:p w14:paraId="4D1D0B15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14:paraId="6E3EF879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14:paraId="00CF1D9E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14:paraId="24AFD9FE" w14:textId="77777777"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 activities:</w:t>
                            </w:r>
                          </w:p>
                          <w:p w14:paraId="094AA378" w14:textId="77777777"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14:paraId="0F6DE86F" w14:textId="77777777"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7A9E24" w14:textId="77777777"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14:paraId="29118290" w14:textId="77777777"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1FCAA857" w14:textId="77777777"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14:paraId="3CA8E184" w14:textId="77777777"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66D32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" filled="f" stroked="f">
                <v:textbox inset="3.6pt,,3.6pt">
                  <w:txbxContent>
                    <w:p w14:paraId="28FF16EC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14:paraId="5D1F19A0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14:paraId="0D26EA5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14:paraId="28F7DB14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14:paraId="479C43D7" w14:textId="77777777"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14:paraId="50E36413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establish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14:paraId="3E8305FE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placing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14:paraId="4389B9FD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;</w:t>
                      </w:r>
                    </w:p>
                    <w:p w14:paraId="15B0FB2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14:paraId="419FAB49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</w:p>
                    <w:p w14:paraId="257AD821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14:paraId="74C21DD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14:paraId="55FF8F4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</w:p>
                    <w:p w14:paraId="48279BD6" w14:textId="77777777"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14:paraId="329237CF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udent preparation and success;</w:t>
                      </w:r>
                    </w:p>
                    <w:p w14:paraId="2E73DC9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14:paraId="2DE23EE9" w14:textId="77777777"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structures, as related to faculty </w:t>
                      </w:r>
                    </w:p>
                    <w:p w14:paraId="5B943102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;</w:t>
                      </w:r>
                    </w:p>
                    <w:p w14:paraId="5F28F4B0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14:paraId="413FF168" w14:textId="77777777"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accreditation processes, </w:t>
                      </w:r>
                    </w:p>
                    <w:p w14:paraId="4D1D0B15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includ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14:paraId="6E3EF879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</w:p>
                    <w:p w14:paraId="00CF1D9E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14:paraId="24AFD9FE" w14:textId="77777777"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 activities:</w:t>
                      </w:r>
                    </w:p>
                    <w:p w14:paraId="094AA378" w14:textId="77777777"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14:paraId="0F6DE86F" w14:textId="77777777"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7A9E24" w14:textId="77777777"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lanning and budget </w:t>
                      </w:r>
                    </w:p>
                    <w:p w14:paraId="29118290" w14:textId="77777777"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1FCAA857" w14:textId="77777777"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14:paraId="3CA8E184" w14:textId="77777777"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6B37DE1F" wp14:editId="595144DE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F444D5" w14:textId="77777777" w:rsidR="00A454A2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0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</w:p>
                          <w:p w14:paraId="7CE4C4D4" w14:textId="05A961DD" w:rsidR="00DC4589" w:rsidRPr="0008536F" w:rsidRDefault="002339E3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sz w:val="40"/>
                              </w:rPr>
                              <w:t>May 7th</w:t>
                            </w:r>
                            <w:r w:rsidR="00844041">
                              <w:rPr>
                                <w:sz w:val="40"/>
                              </w:rPr>
                              <w:t>,</w:t>
                            </w:r>
                            <w:r w:rsidR="00A35341">
                              <w:rPr>
                                <w:sz w:val="40"/>
                              </w:rPr>
                              <w:t xml:space="preserve"> </w:t>
                            </w:r>
                            <w:r w:rsidR="004210C9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20</w:t>
                            </w:r>
                            <w:r w:rsidR="00912E6F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2</w:t>
                            </w:r>
                            <w:r w:rsidR="00A35341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1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EC1180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Zoom</w:t>
                            </w:r>
                            <w:r w:rsidR="000853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7DE1F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1BF444D5" w14:textId="77777777" w:rsidR="00A454A2" w:rsidRDefault="0008536F" w:rsidP="00D75CAA">
                      <w:pPr>
                        <w:pStyle w:val="Heading1"/>
                        <w:jc w:val="center"/>
                        <w:rPr>
                          <w:sz w:val="40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</w:p>
                    <w:p w14:paraId="7CE4C4D4" w14:textId="05A961DD" w:rsidR="00DC4589" w:rsidRPr="0008536F" w:rsidRDefault="002339E3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>
                        <w:rPr>
                          <w:sz w:val="40"/>
                        </w:rPr>
                        <w:t>May 7th</w:t>
                      </w:r>
                      <w:r w:rsidR="00844041">
                        <w:rPr>
                          <w:sz w:val="40"/>
                        </w:rPr>
                        <w:t>,</w:t>
                      </w:r>
                      <w:r w:rsidR="00A35341">
                        <w:rPr>
                          <w:sz w:val="40"/>
                        </w:rPr>
                        <w:t xml:space="preserve"> </w:t>
                      </w:r>
                      <w:r w:rsidR="004210C9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20</w:t>
                      </w:r>
                      <w:r w:rsidR="00912E6F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2</w:t>
                      </w:r>
                      <w:r w:rsidR="00A35341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1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EC1180">
                        <w:rPr>
                          <w:rFonts w:asciiTheme="majorHAnsi" w:hAnsiTheme="majorHAnsi"/>
                          <w:b w:val="0"/>
                          <w:sz w:val="32"/>
                        </w:rPr>
                        <w:t>Zoom</w:t>
                      </w:r>
                      <w:r w:rsidR="0008536F"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1DCBF15C" wp14:editId="33F721CD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97447F6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AD884F9" wp14:editId="4F721395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D4B781" w14:textId="77777777"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884F9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4ED4B781" w14:textId="77777777"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6660DC6" wp14:editId="742B4C2E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BC6DD0B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C166617" wp14:editId="4257510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A399A8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0sSGAIAACM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CD519E" wp14:editId="21C0D179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8940FFE" w14:textId="77777777"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D519E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14:paraId="38940FFE" w14:textId="77777777"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2EFF" w:usb1="D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20B0604020202020204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dobe Devanagari">
    <w:altName w:val="Kokila"/>
    <w:panose1 w:val="020B0604020202020204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DCBF15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1.25pt;height:11.25pt" o:bullet="t">
        <v:imagedata r:id="rId1" o:title="bullet1"/>
      </v:shape>
    </w:pict>
  </w:numPicBullet>
  <w:numPicBullet w:numPicBulletId="1">
    <w:pict>
      <v:shape w14:anchorId="2AD884F9" id="_x0000_i1039" type="#_x0000_t75" style="width:9.75pt;height:9.75pt" o:bullet="t">
        <v:imagedata r:id="rId2" o:title="bullet2"/>
      </v:shape>
    </w:pict>
  </w:numPicBullet>
  <w:numPicBullet w:numPicBulletId="2">
    <w:pict>
      <v:shape w14:anchorId="66660DC6" id="_x0000_i1040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358D"/>
    <w:multiLevelType w:val="hybridMultilevel"/>
    <w:tmpl w:val="90FCB706"/>
    <w:lvl w:ilvl="0" w:tplc="04E647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04D13"/>
    <w:multiLevelType w:val="hybridMultilevel"/>
    <w:tmpl w:val="82DA7BEA"/>
    <w:lvl w:ilvl="0" w:tplc="507619E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F25F66"/>
    <w:multiLevelType w:val="hybridMultilevel"/>
    <w:tmpl w:val="64E4DD96"/>
    <w:lvl w:ilvl="0" w:tplc="9716C2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16"/>
  </w:num>
  <w:num w:numId="3">
    <w:abstractNumId w:val="5"/>
  </w:num>
  <w:num w:numId="4">
    <w:abstractNumId w:val="15"/>
  </w:num>
  <w:num w:numId="5">
    <w:abstractNumId w:val="11"/>
  </w:num>
  <w:num w:numId="6">
    <w:abstractNumId w:val="6"/>
  </w:num>
  <w:num w:numId="7">
    <w:abstractNumId w:val="13"/>
  </w:num>
  <w:num w:numId="8">
    <w:abstractNumId w:val="12"/>
  </w:num>
  <w:num w:numId="9">
    <w:abstractNumId w:val="9"/>
  </w:num>
  <w:num w:numId="10">
    <w:abstractNumId w:val="0"/>
  </w:num>
  <w:num w:numId="11">
    <w:abstractNumId w:val="8"/>
  </w:num>
  <w:num w:numId="12">
    <w:abstractNumId w:val="4"/>
  </w:num>
  <w:num w:numId="13">
    <w:abstractNumId w:val="1"/>
  </w:num>
  <w:num w:numId="14">
    <w:abstractNumId w:val="10"/>
  </w:num>
  <w:num w:numId="15">
    <w:abstractNumId w:val="3"/>
  </w:num>
  <w:num w:numId="16">
    <w:abstractNumId w:val="2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217E8"/>
    <w:rsid w:val="00041162"/>
    <w:rsid w:val="00050981"/>
    <w:rsid w:val="000602C9"/>
    <w:rsid w:val="00071F15"/>
    <w:rsid w:val="0008026D"/>
    <w:rsid w:val="0008536F"/>
    <w:rsid w:val="000B542F"/>
    <w:rsid w:val="000C29EC"/>
    <w:rsid w:val="000D5215"/>
    <w:rsid w:val="000E6A1A"/>
    <w:rsid w:val="001103EC"/>
    <w:rsid w:val="0011176B"/>
    <w:rsid w:val="0014027E"/>
    <w:rsid w:val="00145BF6"/>
    <w:rsid w:val="00146A94"/>
    <w:rsid w:val="0015076F"/>
    <w:rsid w:val="00166DB8"/>
    <w:rsid w:val="0019613D"/>
    <w:rsid w:val="001A0C17"/>
    <w:rsid w:val="001B0202"/>
    <w:rsid w:val="001B4A31"/>
    <w:rsid w:val="001C3A61"/>
    <w:rsid w:val="001C4279"/>
    <w:rsid w:val="001F5BF3"/>
    <w:rsid w:val="002047F2"/>
    <w:rsid w:val="00206BCD"/>
    <w:rsid w:val="00215200"/>
    <w:rsid w:val="002339E3"/>
    <w:rsid w:val="00244AAD"/>
    <w:rsid w:val="002460B4"/>
    <w:rsid w:val="002536C1"/>
    <w:rsid w:val="002610C9"/>
    <w:rsid w:val="00262C5C"/>
    <w:rsid w:val="00275214"/>
    <w:rsid w:val="00297B96"/>
    <w:rsid w:val="002A7B64"/>
    <w:rsid w:val="002B62B6"/>
    <w:rsid w:val="002C4CED"/>
    <w:rsid w:val="002C5177"/>
    <w:rsid w:val="002E7401"/>
    <w:rsid w:val="002F5063"/>
    <w:rsid w:val="003125F9"/>
    <w:rsid w:val="0032786E"/>
    <w:rsid w:val="00333A48"/>
    <w:rsid w:val="003346DD"/>
    <w:rsid w:val="00347DC5"/>
    <w:rsid w:val="0035266D"/>
    <w:rsid w:val="00354BD5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53A69"/>
    <w:rsid w:val="00465995"/>
    <w:rsid w:val="00490902"/>
    <w:rsid w:val="004920A4"/>
    <w:rsid w:val="004B4F27"/>
    <w:rsid w:val="004C1B21"/>
    <w:rsid w:val="004E1365"/>
    <w:rsid w:val="004E190D"/>
    <w:rsid w:val="004E38B7"/>
    <w:rsid w:val="004F3CDA"/>
    <w:rsid w:val="004F41F1"/>
    <w:rsid w:val="004F6DF3"/>
    <w:rsid w:val="0050156B"/>
    <w:rsid w:val="00506068"/>
    <w:rsid w:val="00576A17"/>
    <w:rsid w:val="00587423"/>
    <w:rsid w:val="005926DA"/>
    <w:rsid w:val="00593188"/>
    <w:rsid w:val="005970D5"/>
    <w:rsid w:val="005A20E4"/>
    <w:rsid w:val="005A3BA4"/>
    <w:rsid w:val="005A494B"/>
    <w:rsid w:val="005B0AEE"/>
    <w:rsid w:val="005C6C0B"/>
    <w:rsid w:val="005D5F0E"/>
    <w:rsid w:val="005E411B"/>
    <w:rsid w:val="005F4B53"/>
    <w:rsid w:val="006172DF"/>
    <w:rsid w:val="0062256B"/>
    <w:rsid w:val="006448C3"/>
    <w:rsid w:val="0065039B"/>
    <w:rsid w:val="00663F1E"/>
    <w:rsid w:val="00670F5F"/>
    <w:rsid w:val="00683DF9"/>
    <w:rsid w:val="006903F6"/>
    <w:rsid w:val="00697273"/>
    <w:rsid w:val="006A2688"/>
    <w:rsid w:val="006C229A"/>
    <w:rsid w:val="006D2411"/>
    <w:rsid w:val="006E0316"/>
    <w:rsid w:val="006E4A56"/>
    <w:rsid w:val="006F54D9"/>
    <w:rsid w:val="00732F79"/>
    <w:rsid w:val="00747330"/>
    <w:rsid w:val="00780658"/>
    <w:rsid w:val="0078477C"/>
    <w:rsid w:val="00794A25"/>
    <w:rsid w:val="007961FD"/>
    <w:rsid w:val="007B0CAB"/>
    <w:rsid w:val="007B4A9B"/>
    <w:rsid w:val="007C5859"/>
    <w:rsid w:val="007D52AB"/>
    <w:rsid w:val="007F3B3F"/>
    <w:rsid w:val="00804790"/>
    <w:rsid w:val="00823058"/>
    <w:rsid w:val="00824845"/>
    <w:rsid w:val="00827D0B"/>
    <w:rsid w:val="0084380A"/>
    <w:rsid w:val="00844041"/>
    <w:rsid w:val="00862922"/>
    <w:rsid w:val="00875F91"/>
    <w:rsid w:val="00891B8C"/>
    <w:rsid w:val="008C1892"/>
    <w:rsid w:val="008C1E32"/>
    <w:rsid w:val="008C6215"/>
    <w:rsid w:val="008C7AF3"/>
    <w:rsid w:val="008E2A75"/>
    <w:rsid w:val="008E44BC"/>
    <w:rsid w:val="008E55E6"/>
    <w:rsid w:val="008F027A"/>
    <w:rsid w:val="0090189C"/>
    <w:rsid w:val="00901D42"/>
    <w:rsid w:val="00903CB8"/>
    <w:rsid w:val="00907297"/>
    <w:rsid w:val="00912E6F"/>
    <w:rsid w:val="0093636E"/>
    <w:rsid w:val="00951725"/>
    <w:rsid w:val="009560B4"/>
    <w:rsid w:val="00957ABC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9E389F"/>
    <w:rsid w:val="00A07CFD"/>
    <w:rsid w:val="00A1772A"/>
    <w:rsid w:val="00A3078B"/>
    <w:rsid w:val="00A35341"/>
    <w:rsid w:val="00A35862"/>
    <w:rsid w:val="00A3629B"/>
    <w:rsid w:val="00A3683B"/>
    <w:rsid w:val="00A454A2"/>
    <w:rsid w:val="00A516BD"/>
    <w:rsid w:val="00A538CA"/>
    <w:rsid w:val="00A64FD8"/>
    <w:rsid w:val="00A6624E"/>
    <w:rsid w:val="00A66606"/>
    <w:rsid w:val="00A77212"/>
    <w:rsid w:val="00A9194A"/>
    <w:rsid w:val="00AA24B9"/>
    <w:rsid w:val="00AA3A7D"/>
    <w:rsid w:val="00AC42C3"/>
    <w:rsid w:val="00AE0F5B"/>
    <w:rsid w:val="00AE1EB0"/>
    <w:rsid w:val="00AE6F7B"/>
    <w:rsid w:val="00B07780"/>
    <w:rsid w:val="00B21FA7"/>
    <w:rsid w:val="00B22192"/>
    <w:rsid w:val="00B44828"/>
    <w:rsid w:val="00B5364C"/>
    <w:rsid w:val="00B54BB7"/>
    <w:rsid w:val="00B577DA"/>
    <w:rsid w:val="00B60AA4"/>
    <w:rsid w:val="00B65240"/>
    <w:rsid w:val="00B67F29"/>
    <w:rsid w:val="00B97449"/>
    <w:rsid w:val="00B97B4D"/>
    <w:rsid w:val="00BA6CFE"/>
    <w:rsid w:val="00BB4877"/>
    <w:rsid w:val="00BB4DB7"/>
    <w:rsid w:val="00BC105C"/>
    <w:rsid w:val="00BC612C"/>
    <w:rsid w:val="00BE6634"/>
    <w:rsid w:val="00BF4F08"/>
    <w:rsid w:val="00C02478"/>
    <w:rsid w:val="00C225AE"/>
    <w:rsid w:val="00C372FD"/>
    <w:rsid w:val="00C50A1E"/>
    <w:rsid w:val="00C5279B"/>
    <w:rsid w:val="00C537F4"/>
    <w:rsid w:val="00C76334"/>
    <w:rsid w:val="00C91B89"/>
    <w:rsid w:val="00CA4B39"/>
    <w:rsid w:val="00CA7634"/>
    <w:rsid w:val="00CB77B4"/>
    <w:rsid w:val="00CF3123"/>
    <w:rsid w:val="00CF5B4B"/>
    <w:rsid w:val="00CF639C"/>
    <w:rsid w:val="00CF7BBD"/>
    <w:rsid w:val="00D1517D"/>
    <w:rsid w:val="00D261C1"/>
    <w:rsid w:val="00D34F88"/>
    <w:rsid w:val="00D478A0"/>
    <w:rsid w:val="00D53A04"/>
    <w:rsid w:val="00D567AE"/>
    <w:rsid w:val="00D75CAA"/>
    <w:rsid w:val="00D8401C"/>
    <w:rsid w:val="00D927A1"/>
    <w:rsid w:val="00DA22FF"/>
    <w:rsid w:val="00DB0E5F"/>
    <w:rsid w:val="00DC19EE"/>
    <w:rsid w:val="00DC4589"/>
    <w:rsid w:val="00DD018D"/>
    <w:rsid w:val="00DD5606"/>
    <w:rsid w:val="00DE4E31"/>
    <w:rsid w:val="00DF49AD"/>
    <w:rsid w:val="00E01FC7"/>
    <w:rsid w:val="00E02200"/>
    <w:rsid w:val="00E05AF9"/>
    <w:rsid w:val="00E068E5"/>
    <w:rsid w:val="00E10AE0"/>
    <w:rsid w:val="00E16AF7"/>
    <w:rsid w:val="00E335FD"/>
    <w:rsid w:val="00E33981"/>
    <w:rsid w:val="00E4462D"/>
    <w:rsid w:val="00E446E9"/>
    <w:rsid w:val="00E57029"/>
    <w:rsid w:val="00E7330D"/>
    <w:rsid w:val="00E82D24"/>
    <w:rsid w:val="00E94D3F"/>
    <w:rsid w:val="00EA08E2"/>
    <w:rsid w:val="00EA76E8"/>
    <w:rsid w:val="00EA77BF"/>
    <w:rsid w:val="00EB7B14"/>
    <w:rsid w:val="00EC1180"/>
    <w:rsid w:val="00EC2C3C"/>
    <w:rsid w:val="00EE2F3F"/>
    <w:rsid w:val="00EF1638"/>
    <w:rsid w:val="00EF65AF"/>
    <w:rsid w:val="00F064B3"/>
    <w:rsid w:val="00F12722"/>
    <w:rsid w:val="00F27264"/>
    <w:rsid w:val="00F71863"/>
    <w:rsid w:val="00F74B74"/>
    <w:rsid w:val="00F74FCF"/>
    <w:rsid w:val="00F93AB9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521184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EF940A-3152-4A82-8964-CA01C21330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alid Farooq</dc:creator>
  <cp:lastModifiedBy>Matthew Flummer</cp:lastModifiedBy>
  <cp:revision>2</cp:revision>
  <cp:lastPrinted>2021-04-23T13:18:00Z</cp:lastPrinted>
  <dcterms:created xsi:type="dcterms:W3CDTF">2021-05-07T14:45:00Z</dcterms:created>
  <dcterms:modified xsi:type="dcterms:W3CDTF">2021-05-07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